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B174AE" w14:textId="77F9F4AE" w:rsidR="00FD7268" w:rsidRDefault="00E06A5F">
      <w:r>
        <w:t>Saw Yan Naung</w:t>
      </w:r>
    </w:p>
    <w:p w14:paraId="4B2CA488" w14:textId="4693D36D" w:rsidR="00E06A5F" w:rsidRDefault="00E06A5F">
      <w:r>
        <w:t>Mechanical Engineering</w:t>
      </w:r>
    </w:p>
    <w:p w14:paraId="3022DA1C" w14:textId="649DC0C0" w:rsidR="00E06A5F" w:rsidRDefault="00E06A5F">
      <w:r>
        <w:t>Junior</w:t>
      </w:r>
      <w:bookmarkStart w:id="0" w:name="_GoBack"/>
      <w:bookmarkEnd w:id="0"/>
    </w:p>
    <w:sectPr w:rsidR="00E06A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xszC3NDUwMTI3MTNQ0lEKTi0uzszPAykwrAUAh9gKsCwAAAA="/>
  </w:docVars>
  <w:rsids>
    <w:rsidRoot w:val="00E06A5F"/>
    <w:rsid w:val="004A2FF1"/>
    <w:rsid w:val="00BE5726"/>
    <w:rsid w:val="00E06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AD882"/>
  <w15:chartTrackingRefBased/>
  <w15:docId w15:val="{03331D6E-54FB-41C6-9FC5-00E199530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my-MM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</Words>
  <Characters>38</Characters>
  <Application>Microsoft Office Word</Application>
  <DocSecurity>0</DocSecurity>
  <Lines>1</Lines>
  <Paragraphs>1</Paragraphs>
  <ScaleCrop>false</ScaleCrop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w Yan Naung</dc:creator>
  <cp:keywords/>
  <dc:description/>
  <cp:lastModifiedBy>Saw Yan Naung</cp:lastModifiedBy>
  <cp:revision>1</cp:revision>
  <dcterms:created xsi:type="dcterms:W3CDTF">2020-01-25T23:33:00Z</dcterms:created>
  <dcterms:modified xsi:type="dcterms:W3CDTF">2020-01-25T23:33:00Z</dcterms:modified>
</cp:coreProperties>
</file>